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6CCB8DB1" w:rsidR="00110435" w:rsidRPr="005D72C1" w:rsidRDefault="00796DA2" w:rsidP="006260AE">
      <w:pPr>
        <w:jc w:val="center"/>
        <w:rPr>
          <w:rFonts w:ascii="標楷體" w:eastAsia="標楷體" w:hAnsi="標楷體" w:cs="Times New Roman"/>
          <w:b/>
          <w:szCs w:val="24"/>
        </w:rPr>
      </w:pPr>
      <w:r w:rsidRPr="00796DA2">
        <w:rPr>
          <w:rFonts w:ascii="標楷體" w:eastAsia="標楷體" w:hAnsi="標楷體" w:cs="Times New Roman" w:hint="eastAsia"/>
          <w:b/>
          <w:sz w:val="32"/>
          <w:szCs w:val="32"/>
        </w:rPr>
        <w:t>物件導向程式設計</w:t>
      </w:r>
    </w:p>
    <w:tbl>
      <w:tblPr>
        <w:tblStyle w:val="a7"/>
        <w:tblW w:w="5003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DA7024" w14:paraId="71B27F0B" w14:textId="77777777" w:rsidTr="0077024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A0B20B9" w:rsidR="00366280" w:rsidRPr="00DA7024" w:rsidRDefault="006260AE" w:rsidP="00A91118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命題</w:t>
            </w:r>
            <w:r w:rsidR="003A2AB0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者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︰</w:t>
            </w:r>
            <w:r w:rsidR="00855F61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DA7024" w14:paraId="01F646B8" w14:textId="77777777" w:rsidTr="0077024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DFAAA" w14:textId="3BC2F3B9" w:rsidR="00F56927" w:rsidRPr="00DA7024" w:rsidRDefault="00F56927" w:rsidP="002E0803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題目名稱(中文</w:t>
            </w:r>
            <w:r w:rsidR="00602AD2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/英文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)：</w:t>
            </w:r>
            <w:r w:rsidR="00AA13A6" w:rsidRPr="00392ADD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Caesar Cipher</w:t>
            </w:r>
          </w:p>
        </w:tc>
      </w:tr>
      <w:tr w:rsidR="002C4ACC" w:rsidRPr="00DA7024" w14:paraId="10CD94CC" w14:textId="77777777" w:rsidTr="0077024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D20803" w14:textId="77777777" w:rsidR="002C4ACC" w:rsidRDefault="002C4ACC" w:rsidP="002C4ACC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4"/>
              </w:rPr>
            </w:pPr>
            <w:r w:rsidRPr="00615DF3">
              <w:rPr>
                <w:rFonts w:ascii="Times New Roman" w:eastAsia="標楷體" w:hAnsi="Times New Roman" w:hint="eastAsia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C4ACC" w:rsidRPr="00615DF3" w14:paraId="38240746" w14:textId="77777777" w:rsidTr="00A53218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498A33E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F521F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C4ACC" w:rsidRPr="00615DF3" w14:paraId="4E1031C0" w14:textId="77777777" w:rsidTr="00A53218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5937D169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4D697FD6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635A14A6" w14:textId="179265FF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11D71154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 AND OVERLOADING</w:t>
                  </w:r>
                </w:p>
                <w:p w14:paraId="02C08203" w14:textId="7BE8838D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2E484CF0" w14:textId="69C33617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26BC4E3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 AND OTHER TOOLS</w:t>
                  </w:r>
                </w:p>
                <w:p w14:paraId="2112235F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 OVERLOADING, FRIENDS, AND REFERENCES</w:t>
                  </w:r>
                </w:p>
                <w:p w14:paraId="4FE3C99B" w14:textId="187F231C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</w:p>
                <w:p w14:paraId="70BA0DD5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CB18C02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 COMPILATION AND NAMESPACES</w:t>
                  </w:r>
                </w:p>
                <w:p w14:paraId="3254E44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DC6FA98" w14:textId="50C136EF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</w:p>
                <w:p w14:paraId="558881E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</w:p>
                <w:p w14:paraId="70EBFE96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2892BCE0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</w:p>
                <w:p w14:paraId="2064A4EF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 DATA STRUCTURES</w:t>
                  </w:r>
                </w:p>
                <w:p w14:paraId="50182A3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 HANDLING</w:t>
                  </w:r>
                </w:p>
                <w:p w14:paraId="4A1814BC" w14:textId="0F561438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E05634" w14:textId="77777777" w:rsidR="002C4ACC" w:rsidRDefault="002C4ACC" w:rsidP="002C4ACC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 AND UML</w:t>
                  </w:r>
                </w:p>
                <w:p w14:paraId="7157BD90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5B661AB" w14:textId="77777777" w:rsidR="002C4ACC" w:rsidRPr="00DA7024" w:rsidRDefault="002C4ACC" w:rsidP="002E0803">
            <w:pPr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4"/>
              </w:rPr>
            </w:pPr>
          </w:p>
        </w:tc>
      </w:tr>
      <w:tr w:rsidR="006260AE" w:rsidRPr="00DA7024" w14:paraId="0D4B7DDD" w14:textId="77777777" w:rsidTr="0077024C">
        <w:trPr>
          <w:trHeight w:val="3286"/>
        </w:trPr>
        <w:tc>
          <w:tcPr>
            <w:tcW w:w="5000" w:type="pct"/>
            <w:tcBorders>
              <w:top w:val="single" w:sz="4" w:space="0" w:color="auto"/>
            </w:tcBorders>
          </w:tcPr>
          <w:p w14:paraId="24EFA5DB" w14:textId="550536F1" w:rsidR="00615F8F" w:rsidRPr="004A3A92" w:rsidRDefault="00F54D6D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</w:p>
          <w:p w14:paraId="171B81B5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  <w:p w14:paraId="154BC4C3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  <w:sz w:val="28"/>
                <w:szCs w:val="20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Caesar Cipher is a type of substitution cipher in which each letter in the plaintext is replaced by a letter some fixed number of positions down the alphabet. </w:t>
            </w:r>
          </w:p>
          <w:p w14:paraId="16C835AC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  <w:sz w:val="28"/>
                <w:szCs w:val="20"/>
              </w:rPr>
            </w:pPr>
          </w:p>
          <w:p w14:paraId="19BFD03E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  <w:sz w:val="28"/>
                <w:szCs w:val="20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For example, with a right shift of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3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,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A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 would be replaced by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D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,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B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 would become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E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>, and so on.</w:t>
            </w:r>
          </w:p>
          <w:p w14:paraId="32FED57D" w14:textId="77777777" w:rsidR="003A2E33" w:rsidRDefault="003A2E33" w:rsidP="007A13FE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  <w:p w14:paraId="6E81B1AB" w14:textId="0089DE91" w:rsidR="002F16B7" w:rsidRDefault="00384FD0" w:rsidP="007A13FE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2F16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</w:t>
            </w:r>
            <w:r w:rsidRPr="002F16B7"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xample:</w:t>
            </w:r>
          </w:p>
          <w:p w14:paraId="442C1474" w14:textId="77777777" w:rsidR="002F16B7" w:rsidRPr="002F16B7" w:rsidRDefault="002F16B7" w:rsidP="007A13FE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</w:p>
          <w:p w14:paraId="62E34AC9" w14:textId="77777777" w:rsidR="00384FD0" w:rsidRPr="002F16B7" w:rsidRDefault="00384FD0" w:rsidP="00384FD0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Plaintext : deadbeef</w:t>
            </w:r>
          </w:p>
          <w:p w14:paraId="44B8E473" w14:textId="77777777" w:rsidR="00384FD0" w:rsidRPr="002F16B7" w:rsidRDefault="00384FD0" w:rsidP="00384FD0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Key: 3</w:t>
            </w:r>
          </w:p>
          <w:p w14:paraId="47651A5C" w14:textId="66BAAEBE" w:rsidR="002F16B7" w:rsidRPr="002F16B7" w:rsidRDefault="00384FD0" w:rsidP="002F16B7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Ciphertext : </w:t>
            </w:r>
            <w:r w:rsidR="00505C98" w:rsidRPr="00505C98">
              <w:rPr>
                <w:rFonts w:ascii="Times New Roman" w:eastAsia="標楷體" w:hAnsi="Times New Roman" w:cs="Times New Roman"/>
                <w:sz w:val="28"/>
                <w:szCs w:val="28"/>
              </w:rPr>
              <w:t>ghdgehhi</w:t>
            </w:r>
          </w:p>
          <w:p w14:paraId="7A9271E1" w14:textId="77777777" w:rsidR="002F16B7" w:rsidRDefault="002F16B7" w:rsidP="00AA13A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D926606" w14:textId="10ED391E" w:rsidR="002F16B7" w:rsidRDefault="00796DA2" w:rsidP="002F16B7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br/>
            </w:r>
            <w:r w:rsidR="00AA13A6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：</w:t>
            </w:r>
          </w:p>
          <w:p w14:paraId="4944D904" w14:textId="67EF9DB2" w:rsidR="00384FD0" w:rsidRPr="00384FD0" w:rsidRDefault="00AA13A6" w:rsidP="002F16B7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Input a string as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laintext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, and </w:t>
            </w:r>
            <w:r w:rsidR="00FD19E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input 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a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>n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integer</w:t>
            </w:r>
            <w:r w:rsidR="002F16B7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K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(-2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  <w:vertAlign w:val="superscript"/>
              </w:rPr>
              <w:t>31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</w:t>
            </w:r>
            <w:r w:rsidR="002F16B7" w:rsidRPr="002F16B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K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2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  <w:vertAlign w:val="superscript"/>
              </w:rPr>
              <w:t xml:space="preserve">31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-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1)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as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key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for Caesar Cipher.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384FD0" w:rsidRPr="00384FD0">
              <w:rPr>
                <w:rFonts w:ascii="Times New Roman" w:eastAsia="標楷體" w:hAnsi="Times New Roman" w:cs="Times New Roman"/>
                <w:sz w:val="28"/>
                <w:szCs w:val="24"/>
              </w:rPr>
              <w:t>The</w:t>
            </w:r>
            <w:r w:rsid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p</w:t>
            </w:r>
            <w:r w:rsidR="000D22C0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laintext </w:t>
            </w:r>
            <w:r w:rsidR="00384FD0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only </w:t>
            </w:r>
            <w:r w:rsidR="000D22C0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consist</w:t>
            </w:r>
            <w:r w:rsidR="00384FD0">
              <w:rPr>
                <w:rFonts w:ascii="Times New Roman" w:eastAsia="標楷體" w:hAnsi="Times New Roman" w:cs="Times New Roman"/>
                <w:sz w:val="28"/>
                <w:szCs w:val="24"/>
              </w:rPr>
              <w:t>s</w:t>
            </w:r>
            <w:r w:rsidR="000D22C0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f </w:t>
            </w:r>
            <w:r w:rsidR="000D22C0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wercase letters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nd</w:t>
            </w:r>
            <w:r w:rsidR="00384FD0">
              <w:rPr>
                <w:rFonts w:ascii="Times New Roman" w:eastAsia="標楷體" w:hAnsi="Times New Roman" w:cs="Times New Roman" w:hint="eastAsia"/>
                <w:sz w:val="28"/>
                <w:szCs w:val="24"/>
              </w:rPr>
              <w:t xml:space="preserve"> </w:t>
            </w:r>
            <w:r w:rsidR="00384FD0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hite</w:t>
            </w:r>
            <w:r w:rsidR="002F16B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384FD0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</w:t>
            </w:r>
            <w:r w:rsidR="002F16B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ace.</w:t>
            </w:r>
          </w:p>
          <w:p w14:paraId="6968C2C5" w14:textId="77777777" w:rsidR="004A3A92" w:rsidRDefault="004A3A92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589C1F" w14:textId="77777777" w:rsidR="002F16B7" w:rsidRDefault="00AA13A6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：</w:t>
            </w:r>
          </w:p>
          <w:p w14:paraId="4E611B1E" w14:textId="26A57EC3" w:rsidR="00AA13A6" w:rsidRDefault="00AA13A6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Output the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iphertext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that encrypted from plaintext and key.</w:t>
            </w:r>
            <w:r w:rsidR="0060779F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60779F" w:rsidRPr="00384FD0">
              <w:rPr>
                <w:rFonts w:ascii="Times New Roman" w:eastAsia="標楷體" w:hAnsi="Times New Roman" w:cs="Times New Roman"/>
                <w:sz w:val="28"/>
                <w:szCs w:val="24"/>
              </w:rPr>
              <w:t>The</w:t>
            </w:r>
            <w:r w:rsidR="0060779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60779F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iphertext</w:t>
            </w:r>
            <w:r w:rsidR="0060779F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nly consist</w:t>
            </w:r>
            <w:r w:rsidR="0060779F">
              <w:rPr>
                <w:rFonts w:ascii="Times New Roman" w:eastAsia="標楷體" w:hAnsi="Times New Roman" w:cs="Times New Roman"/>
                <w:sz w:val="28"/>
                <w:szCs w:val="24"/>
              </w:rPr>
              <w:t>s</w:t>
            </w:r>
            <w:r w:rsidR="0060779F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f </w:t>
            </w:r>
            <w:r w:rsidR="0060779F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wercase letters</w:t>
            </w:r>
            <w:r w:rsidR="0060779F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nd</w:t>
            </w:r>
            <w:r w:rsidR="0060779F">
              <w:rPr>
                <w:rFonts w:ascii="Times New Roman" w:eastAsia="標楷體" w:hAnsi="Times New Roman" w:cs="Times New Roman" w:hint="eastAsia"/>
                <w:sz w:val="28"/>
                <w:szCs w:val="24"/>
              </w:rPr>
              <w:t xml:space="preserve"> </w:t>
            </w:r>
            <w:r w:rsidR="0060779F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hite</w:t>
            </w:r>
            <w:r w:rsidR="0060779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60779F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</w:t>
            </w:r>
            <w:r w:rsidR="0060779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ace.</w:t>
            </w:r>
          </w:p>
          <w:p w14:paraId="5210AA0D" w14:textId="77777777" w:rsidR="002F16B7" w:rsidRDefault="002F16B7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E2927D1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BE97FC0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07D6C84A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55CE62B3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9AD401F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681CFF6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1B960EFC" w14:textId="77777777" w:rsidR="00DD6E6A" w:rsidRPr="004A3A92" w:rsidRDefault="00DD6E6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2368A0" w14:textId="0E46B834" w:rsidR="002769BC" w:rsidRPr="004A3A92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902"/>
              <w:gridCol w:w="3517"/>
              <w:gridCol w:w="3488"/>
              <w:gridCol w:w="495"/>
            </w:tblGrid>
            <w:tr w:rsidR="002B69AD" w:rsidRPr="00DA7024" w14:paraId="0086BC2A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DA7024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DA7024" w14:paraId="47CC9DA5" w14:textId="77777777" w:rsidTr="00FA741F">
              <w:trPr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8D2EF9" w14:textId="3DFC3D54" w:rsidR="000C3B02" w:rsidRDefault="00384FD0" w:rsidP="004C13CD">
                  <w:pPr>
                    <w:widowControl/>
                    <w:snapToGrid w:val="0"/>
                    <w:spacing w:line="240" w:lineRule="exact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d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eadbeef</w:t>
                  </w:r>
                </w:p>
                <w:p w14:paraId="4BED548C" w14:textId="575FD627" w:rsidR="00384FD0" w:rsidRPr="00DA7024" w:rsidRDefault="00384FD0" w:rsidP="004C13CD">
                  <w:pPr>
                    <w:widowControl/>
                    <w:snapToGrid w:val="0"/>
                    <w:spacing w:line="240" w:lineRule="exact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50C251" w14:textId="2C8AACAA" w:rsidR="000C3B02" w:rsidRDefault="00505C98" w:rsidP="00F052D9">
                  <w:pPr>
                    <w:rPr>
                      <w:rFonts w:ascii="Times New Roman" w:eastAsia="標楷體" w:hAnsi="Times New Roman" w:cs="Times New Roman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</w:rPr>
                    <w:t>g</w:t>
                  </w:r>
                  <w:r w:rsidRPr="00505C98">
                    <w:rPr>
                      <w:rFonts w:ascii="Times New Roman" w:eastAsia="標楷體" w:hAnsi="Times New Roman" w:cs="Times New Roman"/>
                    </w:rPr>
                    <w:t>hdgehhi</w:t>
                  </w:r>
                </w:p>
                <w:p w14:paraId="66B1EBD4" w14:textId="76981B00" w:rsidR="00505C98" w:rsidRPr="00DA7024" w:rsidRDefault="00505C98" w:rsidP="00F052D9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0" w:type="auto"/>
                </w:tcPr>
                <w:p w14:paraId="7F9D419F" w14:textId="52B10EDD" w:rsidR="002B69AD" w:rsidRPr="00DA7024" w:rsidRDefault="00ED35B6">
                  <w:pPr>
                    <w:widowControl/>
                    <w:rPr>
                      <w:rFonts w:ascii="Times New Roman" w:eastAsia="標楷體" w:hAnsi="Times New Roman" w:cs="Times New Roman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</w:p>
              </w:tc>
            </w:tr>
            <w:tr w:rsidR="006E69B3" w:rsidRPr="00DA7024" w14:paraId="2AEDFA7E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C68493" w14:textId="074FD1EA" w:rsidR="006E69B3" w:rsidRPr="00DA7024" w:rsidRDefault="00B53197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二</w:t>
                  </w: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9060855" w14:textId="7C9ACCA3" w:rsidR="006326A2" w:rsidRDefault="002F16B7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h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 xml:space="preserve">ello 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world</w:t>
                  </w:r>
                </w:p>
                <w:p w14:paraId="54969548" w14:textId="77777777" w:rsidR="002F16B7" w:rsidRDefault="002F16B7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-5</w:t>
                  </w:r>
                </w:p>
                <w:p w14:paraId="2FE9C12D" w14:textId="77777777" w:rsidR="00655071" w:rsidRDefault="0065507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ntust</w:t>
                  </w:r>
                </w:p>
                <w:p w14:paraId="785BA137" w14:textId="77777777" w:rsidR="00655071" w:rsidRDefault="0065507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0</w:t>
                  </w:r>
                </w:p>
                <w:p w14:paraId="7ED8E858" w14:textId="77172D5F" w:rsidR="004245A1" w:rsidRPr="00920595" w:rsidRDefault="004245A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5666F34" w14:textId="77777777" w:rsidR="006326A2" w:rsidRDefault="00505C98" w:rsidP="00FD19E7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505C9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czggj rjmgy</w:t>
                  </w:r>
                </w:p>
                <w:p w14:paraId="193F2E06" w14:textId="77777777" w:rsidR="00655071" w:rsidRDefault="0065507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ntust</w:t>
                  </w:r>
                </w:p>
                <w:p w14:paraId="62567C5E" w14:textId="5DDAFE9B" w:rsidR="00505C98" w:rsidRPr="00DA7024" w:rsidRDefault="00505C98" w:rsidP="00FD19E7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  <w:tr w:rsidR="00B53197" w:rsidRPr="00DA7024" w14:paraId="1107B239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4F13B6" w14:textId="35A4A2E8" w:rsidR="00B53197" w:rsidRDefault="00B53197" w:rsidP="00B53197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B4017C" w14:textId="372251D3" w:rsidR="00B53197" w:rsidRPr="00920595" w:rsidRDefault="00B53197" w:rsidP="00920595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5A9E01D" w14:textId="6EF54B5F" w:rsidR="00B53197" w:rsidRPr="00920595" w:rsidRDefault="00B53197" w:rsidP="0092059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</w:tr>
          </w:tbl>
          <w:p w14:paraId="4191B14C" w14:textId="4A4A00DD" w:rsidR="002C2A16" w:rsidRPr="00DA702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DA7024" w14:paraId="6AB62929" w14:textId="77777777" w:rsidTr="0077024C">
        <w:tc>
          <w:tcPr>
            <w:tcW w:w="5000" w:type="pct"/>
            <w:vAlign w:val="center"/>
          </w:tcPr>
          <w:p w14:paraId="0D3EB5D6" w14:textId="0004C045" w:rsidR="000D0A83" w:rsidRPr="00DA7024" w:rsidRDefault="00966725" w:rsidP="00B744B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lastRenderedPageBreak/>
              <w:t>■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7792671D" w:rsidR="000D0A83" w:rsidRPr="00DA7024" w:rsidRDefault="00966725" w:rsidP="00BE7E5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09D850EA" w:rsidR="00B41E9C" w:rsidRPr="00F43238" w:rsidRDefault="00F43238" w:rsidP="00F43238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0D0A83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需用</w:t>
            </w:r>
            <w:bookmarkStart w:id="0" w:name="_GoBack"/>
            <w:bookmarkEnd w:id="0"/>
            <w:r w:rsidR="00391A5E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到多項程式結構或較為複雜之資料型態或結構</w:t>
            </w:r>
          </w:p>
        </w:tc>
      </w:tr>
      <w:tr w:rsidR="00B41E9C" w:rsidRPr="00DA7024" w14:paraId="13AADA3B" w14:textId="77777777" w:rsidTr="0077024C">
        <w:tc>
          <w:tcPr>
            <w:tcW w:w="5000" w:type="pct"/>
            <w:vAlign w:val="center"/>
          </w:tcPr>
          <w:p w14:paraId="6461B6B3" w14:textId="7D941ECD" w:rsidR="00B41E9C" w:rsidRPr="00DA7024" w:rsidRDefault="00B41E9C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615F8F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861E4C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15</w:t>
            </w: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DA7024" w14:paraId="20BDA192" w14:textId="77777777" w:rsidTr="0077024C">
        <w:trPr>
          <w:trHeight w:val="1096"/>
        </w:trPr>
        <w:tc>
          <w:tcPr>
            <w:tcW w:w="5000" w:type="pct"/>
          </w:tcPr>
          <w:p w14:paraId="5CDB4002" w14:textId="53898803" w:rsidR="006E69B3" w:rsidRPr="00DA7024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F71C49" w:rsidRP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Make good use of</w:t>
            </w:r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 xml:space="preserve"> g</w:t>
            </w:r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etline()</w:t>
            </w:r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,</w:t>
            </w:r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c</w:t>
            </w:r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n.ignore, etc.</w:t>
            </w:r>
          </w:p>
          <w:p w14:paraId="6955EEF8" w14:textId="78AC6F15" w:rsidR="008F65F2" w:rsidRPr="00DA7024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DA702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DA702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AE28F7" w14:textId="77777777" w:rsidR="009C3237" w:rsidRDefault="009C3237" w:rsidP="00630DFA">
      <w:r>
        <w:separator/>
      </w:r>
    </w:p>
  </w:endnote>
  <w:endnote w:type="continuationSeparator" w:id="0">
    <w:p w14:paraId="1B934EE9" w14:textId="77777777" w:rsidR="009C3237" w:rsidRDefault="009C3237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2D3E4" w14:textId="77777777" w:rsidR="009C3237" w:rsidRDefault="009C3237" w:rsidP="00630DFA">
      <w:r>
        <w:separator/>
      </w:r>
    </w:p>
  </w:footnote>
  <w:footnote w:type="continuationSeparator" w:id="0">
    <w:p w14:paraId="527A1132" w14:textId="77777777" w:rsidR="009C3237" w:rsidRDefault="009C3237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BFF48BE2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DE4764"/>
    <w:multiLevelType w:val="hybridMultilevel"/>
    <w:tmpl w:val="75D2977A"/>
    <w:lvl w:ilvl="0" w:tplc="A2F2963A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3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14"/>
  </w:num>
  <w:num w:numId="10">
    <w:abstractNumId w:val="10"/>
  </w:num>
  <w:num w:numId="11">
    <w:abstractNumId w:val="11"/>
  </w:num>
  <w:num w:numId="12">
    <w:abstractNumId w:val="15"/>
  </w:num>
  <w:num w:numId="13">
    <w:abstractNumId w:val="13"/>
  </w:num>
  <w:num w:numId="14">
    <w:abstractNumId w:val="2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9505F"/>
    <w:rsid w:val="000B1FFE"/>
    <w:rsid w:val="000B26C4"/>
    <w:rsid w:val="000B2E6F"/>
    <w:rsid w:val="000B6ED8"/>
    <w:rsid w:val="000C3B02"/>
    <w:rsid w:val="000D0A83"/>
    <w:rsid w:val="000D1355"/>
    <w:rsid w:val="000D2162"/>
    <w:rsid w:val="000D22C0"/>
    <w:rsid w:val="000F00E5"/>
    <w:rsid w:val="000F3602"/>
    <w:rsid w:val="00102DC9"/>
    <w:rsid w:val="00103F7F"/>
    <w:rsid w:val="0010537B"/>
    <w:rsid w:val="00110435"/>
    <w:rsid w:val="00113A66"/>
    <w:rsid w:val="001173B7"/>
    <w:rsid w:val="0012450B"/>
    <w:rsid w:val="00137234"/>
    <w:rsid w:val="00141C14"/>
    <w:rsid w:val="0014228E"/>
    <w:rsid w:val="001511A1"/>
    <w:rsid w:val="00157105"/>
    <w:rsid w:val="00164C0A"/>
    <w:rsid w:val="00181BC3"/>
    <w:rsid w:val="001C6E60"/>
    <w:rsid w:val="001D6784"/>
    <w:rsid w:val="001E34B8"/>
    <w:rsid w:val="002069BC"/>
    <w:rsid w:val="002230AE"/>
    <w:rsid w:val="00250D90"/>
    <w:rsid w:val="0025647A"/>
    <w:rsid w:val="002769BC"/>
    <w:rsid w:val="00291571"/>
    <w:rsid w:val="002930DE"/>
    <w:rsid w:val="002A0D05"/>
    <w:rsid w:val="002A5040"/>
    <w:rsid w:val="002B10D5"/>
    <w:rsid w:val="002B5E7F"/>
    <w:rsid w:val="002B69AD"/>
    <w:rsid w:val="002C2A16"/>
    <w:rsid w:val="002C4ACC"/>
    <w:rsid w:val="002D1CB7"/>
    <w:rsid w:val="002D5A0C"/>
    <w:rsid w:val="002D6021"/>
    <w:rsid w:val="002E0803"/>
    <w:rsid w:val="002E19B6"/>
    <w:rsid w:val="002F16B7"/>
    <w:rsid w:val="00320D12"/>
    <w:rsid w:val="00343D46"/>
    <w:rsid w:val="00350DBD"/>
    <w:rsid w:val="00356B1E"/>
    <w:rsid w:val="00356DD7"/>
    <w:rsid w:val="00366280"/>
    <w:rsid w:val="00371D9A"/>
    <w:rsid w:val="00372456"/>
    <w:rsid w:val="00373D64"/>
    <w:rsid w:val="00384FD0"/>
    <w:rsid w:val="003913C3"/>
    <w:rsid w:val="00391A5E"/>
    <w:rsid w:val="003A2AB0"/>
    <w:rsid w:val="003A2CD0"/>
    <w:rsid w:val="003A2E33"/>
    <w:rsid w:val="003B30DB"/>
    <w:rsid w:val="003B6391"/>
    <w:rsid w:val="003C7761"/>
    <w:rsid w:val="003D3660"/>
    <w:rsid w:val="003F358D"/>
    <w:rsid w:val="003F771D"/>
    <w:rsid w:val="004174F9"/>
    <w:rsid w:val="004245A1"/>
    <w:rsid w:val="00453917"/>
    <w:rsid w:val="00455BFD"/>
    <w:rsid w:val="004578A5"/>
    <w:rsid w:val="00473C4F"/>
    <w:rsid w:val="0049086C"/>
    <w:rsid w:val="00495AC6"/>
    <w:rsid w:val="004963BE"/>
    <w:rsid w:val="004A3A92"/>
    <w:rsid w:val="004A4DA9"/>
    <w:rsid w:val="004C13CD"/>
    <w:rsid w:val="004E50D2"/>
    <w:rsid w:val="004E565F"/>
    <w:rsid w:val="004E70B6"/>
    <w:rsid w:val="00505C98"/>
    <w:rsid w:val="00513CFF"/>
    <w:rsid w:val="00520093"/>
    <w:rsid w:val="005252CF"/>
    <w:rsid w:val="00574726"/>
    <w:rsid w:val="005812F6"/>
    <w:rsid w:val="00581C72"/>
    <w:rsid w:val="00583AB9"/>
    <w:rsid w:val="005B1FEF"/>
    <w:rsid w:val="005C5A1C"/>
    <w:rsid w:val="005D15D1"/>
    <w:rsid w:val="005D2FD6"/>
    <w:rsid w:val="005D72C1"/>
    <w:rsid w:val="005E10DB"/>
    <w:rsid w:val="00602AD2"/>
    <w:rsid w:val="0060779F"/>
    <w:rsid w:val="0061275C"/>
    <w:rsid w:val="00613519"/>
    <w:rsid w:val="00615F8F"/>
    <w:rsid w:val="00624B61"/>
    <w:rsid w:val="006260AE"/>
    <w:rsid w:val="00630DFA"/>
    <w:rsid w:val="00632477"/>
    <w:rsid w:val="006326A2"/>
    <w:rsid w:val="00633C39"/>
    <w:rsid w:val="00653FEC"/>
    <w:rsid w:val="00655071"/>
    <w:rsid w:val="0066787B"/>
    <w:rsid w:val="00677B3D"/>
    <w:rsid w:val="00683E3D"/>
    <w:rsid w:val="00684E33"/>
    <w:rsid w:val="0068507F"/>
    <w:rsid w:val="00690D27"/>
    <w:rsid w:val="00693AC6"/>
    <w:rsid w:val="00694BED"/>
    <w:rsid w:val="006A1676"/>
    <w:rsid w:val="006B4A92"/>
    <w:rsid w:val="006B7629"/>
    <w:rsid w:val="006E69B3"/>
    <w:rsid w:val="006E69EB"/>
    <w:rsid w:val="006F044D"/>
    <w:rsid w:val="0070080C"/>
    <w:rsid w:val="00746D74"/>
    <w:rsid w:val="00746F20"/>
    <w:rsid w:val="007633F0"/>
    <w:rsid w:val="0076517A"/>
    <w:rsid w:val="0077024C"/>
    <w:rsid w:val="00774918"/>
    <w:rsid w:val="00796DA2"/>
    <w:rsid w:val="00797E6D"/>
    <w:rsid w:val="007A13FE"/>
    <w:rsid w:val="007C4FF3"/>
    <w:rsid w:val="007D5123"/>
    <w:rsid w:val="007F2850"/>
    <w:rsid w:val="007F2D03"/>
    <w:rsid w:val="00813787"/>
    <w:rsid w:val="008342A1"/>
    <w:rsid w:val="008531A4"/>
    <w:rsid w:val="00855E26"/>
    <w:rsid w:val="00855F61"/>
    <w:rsid w:val="008578CC"/>
    <w:rsid w:val="00861E4C"/>
    <w:rsid w:val="00887B17"/>
    <w:rsid w:val="0089610D"/>
    <w:rsid w:val="008C272A"/>
    <w:rsid w:val="008C6C3A"/>
    <w:rsid w:val="008D67DD"/>
    <w:rsid w:val="008E60A6"/>
    <w:rsid w:val="008F1F23"/>
    <w:rsid w:val="008F3741"/>
    <w:rsid w:val="008F466C"/>
    <w:rsid w:val="008F5E46"/>
    <w:rsid w:val="008F65F2"/>
    <w:rsid w:val="00901620"/>
    <w:rsid w:val="00920595"/>
    <w:rsid w:val="00954087"/>
    <w:rsid w:val="00966725"/>
    <w:rsid w:val="0097467A"/>
    <w:rsid w:val="00996066"/>
    <w:rsid w:val="009A6432"/>
    <w:rsid w:val="009C3237"/>
    <w:rsid w:val="009C7439"/>
    <w:rsid w:val="009D431C"/>
    <w:rsid w:val="00A050C8"/>
    <w:rsid w:val="00A06349"/>
    <w:rsid w:val="00A12A19"/>
    <w:rsid w:val="00A20934"/>
    <w:rsid w:val="00A22623"/>
    <w:rsid w:val="00A250DC"/>
    <w:rsid w:val="00A323AF"/>
    <w:rsid w:val="00A501CB"/>
    <w:rsid w:val="00A5101F"/>
    <w:rsid w:val="00A60C8E"/>
    <w:rsid w:val="00A779B9"/>
    <w:rsid w:val="00A91118"/>
    <w:rsid w:val="00A916D4"/>
    <w:rsid w:val="00A957A0"/>
    <w:rsid w:val="00A97394"/>
    <w:rsid w:val="00AA13A6"/>
    <w:rsid w:val="00AA75A6"/>
    <w:rsid w:val="00AC05B7"/>
    <w:rsid w:val="00AC6FFE"/>
    <w:rsid w:val="00AC7A30"/>
    <w:rsid w:val="00AF04F8"/>
    <w:rsid w:val="00AF704D"/>
    <w:rsid w:val="00B2307C"/>
    <w:rsid w:val="00B374A7"/>
    <w:rsid w:val="00B41E9C"/>
    <w:rsid w:val="00B5205C"/>
    <w:rsid w:val="00B528C4"/>
    <w:rsid w:val="00B53197"/>
    <w:rsid w:val="00B6596F"/>
    <w:rsid w:val="00B72254"/>
    <w:rsid w:val="00B72D8F"/>
    <w:rsid w:val="00B744B3"/>
    <w:rsid w:val="00B75807"/>
    <w:rsid w:val="00B85D6E"/>
    <w:rsid w:val="00B86211"/>
    <w:rsid w:val="00B9228D"/>
    <w:rsid w:val="00BA47D5"/>
    <w:rsid w:val="00BB48C6"/>
    <w:rsid w:val="00BE0D1E"/>
    <w:rsid w:val="00BE7E53"/>
    <w:rsid w:val="00BF0BEE"/>
    <w:rsid w:val="00BF232A"/>
    <w:rsid w:val="00BF7BC8"/>
    <w:rsid w:val="00C06D97"/>
    <w:rsid w:val="00C44AFC"/>
    <w:rsid w:val="00C52FBC"/>
    <w:rsid w:val="00C7067A"/>
    <w:rsid w:val="00C74E90"/>
    <w:rsid w:val="00C81CEB"/>
    <w:rsid w:val="00C90E26"/>
    <w:rsid w:val="00C971B6"/>
    <w:rsid w:val="00CA74A1"/>
    <w:rsid w:val="00CC3034"/>
    <w:rsid w:val="00CD194D"/>
    <w:rsid w:val="00CE32ED"/>
    <w:rsid w:val="00D01CD3"/>
    <w:rsid w:val="00D22478"/>
    <w:rsid w:val="00D2251D"/>
    <w:rsid w:val="00D34CB9"/>
    <w:rsid w:val="00D50E46"/>
    <w:rsid w:val="00D6215A"/>
    <w:rsid w:val="00D723F5"/>
    <w:rsid w:val="00D86A74"/>
    <w:rsid w:val="00D919D3"/>
    <w:rsid w:val="00D92B4A"/>
    <w:rsid w:val="00D957BA"/>
    <w:rsid w:val="00DA41AF"/>
    <w:rsid w:val="00DA7024"/>
    <w:rsid w:val="00DC3109"/>
    <w:rsid w:val="00DD6E6A"/>
    <w:rsid w:val="00DF11C1"/>
    <w:rsid w:val="00E269D4"/>
    <w:rsid w:val="00E318FE"/>
    <w:rsid w:val="00E35ABA"/>
    <w:rsid w:val="00E4729C"/>
    <w:rsid w:val="00E62AF4"/>
    <w:rsid w:val="00E63096"/>
    <w:rsid w:val="00E7065B"/>
    <w:rsid w:val="00E72F07"/>
    <w:rsid w:val="00E876F4"/>
    <w:rsid w:val="00E87D73"/>
    <w:rsid w:val="00EB68EB"/>
    <w:rsid w:val="00EC03B3"/>
    <w:rsid w:val="00EC16DF"/>
    <w:rsid w:val="00ED1DC9"/>
    <w:rsid w:val="00ED35B6"/>
    <w:rsid w:val="00EF1E2E"/>
    <w:rsid w:val="00F04ACA"/>
    <w:rsid w:val="00F052D9"/>
    <w:rsid w:val="00F202CC"/>
    <w:rsid w:val="00F22CF8"/>
    <w:rsid w:val="00F268C7"/>
    <w:rsid w:val="00F43238"/>
    <w:rsid w:val="00F54D6D"/>
    <w:rsid w:val="00F5638A"/>
    <w:rsid w:val="00F56927"/>
    <w:rsid w:val="00F57321"/>
    <w:rsid w:val="00F70156"/>
    <w:rsid w:val="00F71C49"/>
    <w:rsid w:val="00FA52C6"/>
    <w:rsid w:val="00FA741F"/>
    <w:rsid w:val="00FB0FAA"/>
    <w:rsid w:val="00FB7706"/>
    <w:rsid w:val="00FD19E7"/>
    <w:rsid w:val="00FD6975"/>
    <w:rsid w:val="00FE6F2E"/>
    <w:rsid w:val="00FE72DE"/>
    <w:rsid w:val="00FF0204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A6122937-6096-4503-B794-9D4B113E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5507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b">
    <w:name w:val="annotation reference"/>
    <w:basedOn w:val="a0"/>
    <w:uiPriority w:val="99"/>
    <w:semiHidden/>
    <w:unhideWhenUsed/>
    <w:rsid w:val="005252C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252CF"/>
  </w:style>
  <w:style w:type="character" w:customStyle="1" w:styleId="ad">
    <w:name w:val="註解文字 字元"/>
    <w:basedOn w:val="a0"/>
    <w:link w:val="ac"/>
    <w:uiPriority w:val="99"/>
    <w:semiHidden/>
    <w:rsid w:val="005252CF"/>
  </w:style>
  <w:style w:type="paragraph" w:styleId="ae">
    <w:name w:val="annotation subject"/>
    <w:basedOn w:val="ac"/>
    <w:next w:val="ac"/>
    <w:link w:val="af"/>
    <w:uiPriority w:val="99"/>
    <w:semiHidden/>
    <w:unhideWhenUsed/>
    <w:rsid w:val="005252C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5252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95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E36C26F-E71E-4813-A657-5C9D08DAB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3</TotalTime>
  <Pages>2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34</cp:revision>
  <cp:lastPrinted>2019-10-16T15:29:00Z</cp:lastPrinted>
  <dcterms:created xsi:type="dcterms:W3CDTF">2017-03-23T05:40:00Z</dcterms:created>
  <dcterms:modified xsi:type="dcterms:W3CDTF">2020-11-15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